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5028C" w14:textId="77777777" w:rsidR="00050A61" w:rsidRDefault="00050A61" w:rsidP="00050A61">
      <w:pPr>
        <w:pStyle w:val="BodyText"/>
        <w:jc w:val="center"/>
        <w:rPr>
          <w:rFonts w:ascii="Arial" w:hAnsi="Arial" w:cs="Arial"/>
          <w:b/>
          <w:szCs w:val="24"/>
        </w:rPr>
      </w:pPr>
      <w:bookmarkStart w:id="0" w:name="_Hlk4300554"/>
      <w:r>
        <w:rPr>
          <w:rFonts w:ascii="Arial" w:hAnsi="Arial" w:cs="Arial"/>
          <w:b/>
          <w:szCs w:val="24"/>
        </w:rPr>
        <w:t>IFT 466 Advanced Computer Networks</w:t>
      </w:r>
      <w:r>
        <w:rPr>
          <w:rFonts w:ascii="Arial" w:hAnsi="Arial" w:cs="Arial"/>
          <w:b/>
          <w:szCs w:val="24"/>
        </w:rPr>
        <w:br/>
      </w:r>
    </w:p>
    <w:p w14:paraId="239F70BB" w14:textId="053EB4C7" w:rsidR="00050A61" w:rsidRDefault="00D06249" w:rsidP="00050A61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Lab </w:t>
      </w:r>
      <w:r w:rsidR="00423980">
        <w:rPr>
          <w:rFonts w:ascii="Arial" w:hAnsi="Arial" w:cs="Arial"/>
          <w:b/>
          <w:sz w:val="24"/>
          <w:szCs w:val="24"/>
        </w:rPr>
        <w:t>1</w:t>
      </w:r>
      <w:r w:rsidR="00455895">
        <w:rPr>
          <w:rFonts w:ascii="Arial" w:hAnsi="Arial" w:cs="Arial"/>
          <w:b/>
          <w:sz w:val="24"/>
          <w:szCs w:val="24"/>
        </w:rPr>
        <w:t>6</w:t>
      </w:r>
      <w:r w:rsidR="00050A61">
        <w:rPr>
          <w:rFonts w:ascii="Arial" w:hAnsi="Arial" w:cs="Arial"/>
          <w:b/>
          <w:sz w:val="24"/>
          <w:szCs w:val="24"/>
        </w:rPr>
        <w:br/>
        <w:t xml:space="preserve">BGP – </w:t>
      </w:r>
      <w:r w:rsidR="00E458D6">
        <w:rPr>
          <w:rFonts w:ascii="Arial" w:hAnsi="Arial" w:cs="Arial"/>
          <w:b/>
          <w:sz w:val="24"/>
          <w:szCs w:val="24"/>
        </w:rPr>
        <w:t xml:space="preserve">iBGP </w:t>
      </w:r>
      <w:r w:rsidR="00050A61">
        <w:rPr>
          <w:rFonts w:ascii="Arial" w:hAnsi="Arial" w:cs="Arial"/>
          <w:b/>
          <w:sz w:val="24"/>
          <w:szCs w:val="24"/>
        </w:rPr>
        <w:t>Configuration</w:t>
      </w:r>
      <w:r w:rsidR="00EC3E29">
        <w:rPr>
          <w:rFonts w:ascii="Arial" w:hAnsi="Arial" w:cs="Arial"/>
          <w:b/>
          <w:sz w:val="24"/>
          <w:szCs w:val="24"/>
        </w:rPr>
        <w:t xml:space="preserve"> (Oops)</w:t>
      </w:r>
    </w:p>
    <w:p w14:paraId="36B46E6E" w14:textId="77777777" w:rsidR="00050A61" w:rsidRDefault="00050A61" w:rsidP="00050A61">
      <w:pPr>
        <w:pStyle w:val="BodyText"/>
        <w:rPr>
          <w:rFonts w:ascii="Arial" w:hAnsi="Arial" w:cs="Arial"/>
          <w:szCs w:val="24"/>
        </w:rPr>
      </w:pPr>
    </w:p>
    <w:bookmarkEnd w:id="0"/>
    <w:p w14:paraId="0491503D" w14:textId="393B76EB" w:rsidR="00050A61" w:rsidRPr="00050A61" w:rsidRDefault="00050A61" w:rsidP="00050A61">
      <w:pPr>
        <w:pStyle w:val="NoSpacing"/>
        <w:rPr>
          <w:rFonts w:ascii="Arial" w:hAnsi="Arial" w:cs="Arial"/>
          <w:sz w:val="20"/>
          <w:szCs w:val="20"/>
        </w:rPr>
      </w:pPr>
    </w:p>
    <w:p w14:paraId="55BFFA24" w14:textId="77777777" w:rsidR="00050A61" w:rsidRPr="002C6076" w:rsidRDefault="00050A61" w:rsidP="00050A6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</w:p>
    <w:p w14:paraId="582FBA48" w14:textId="2E618397" w:rsidR="00E458D6" w:rsidRPr="00E458D6" w:rsidRDefault="00050A61" w:rsidP="00E458D6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FC70D4">
        <w:rPr>
          <w:rFonts w:ascii="Arial" w:hAnsi="Arial" w:cs="Arial"/>
          <w:sz w:val="20"/>
          <w:szCs w:val="20"/>
        </w:rPr>
        <w:t>Setup up the following topology on Packet Tracer</w:t>
      </w:r>
      <w:r w:rsidR="00E458D6">
        <w:rPr>
          <w:rFonts w:ascii="Arial" w:hAnsi="Arial" w:cs="Arial"/>
          <w:sz w:val="20"/>
          <w:szCs w:val="20"/>
        </w:rPr>
        <w:t>.</w:t>
      </w:r>
      <w:r w:rsidR="00E458D6">
        <w:rPr>
          <w:rFonts w:ascii="Arial" w:hAnsi="Arial" w:cs="Arial"/>
          <w:sz w:val="20"/>
          <w:szCs w:val="20"/>
        </w:rPr>
        <w:br/>
      </w:r>
      <w:r w:rsidR="00E458D6">
        <w:rPr>
          <w:rFonts w:ascii="Arial" w:hAnsi="Arial" w:cs="Arial"/>
          <w:sz w:val="20"/>
          <w:szCs w:val="20"/>
        </w:rPr>
        <w:br/>
        <w:t xml:space="preserve">As you can both routers are in the same autonomous system. </w:t>
      </w:r>
    </w:p>
    <w:p w14:paraId="3F11EDD9" w14:textId="77777777" w:rsidR="00910046" w:rsidRDefault="00910046"/>
    <w:p w14:paraId="2DDE7BDE" w14:textId="47DD0013" w:rsidR="00910046" w:rsidRDefault="00905712" w:rsidP="004769C5">
      <w:pPr>
        <w:jc w:val="center"/>
      </w:pPr>
      <w:r>
        <w:rPr>
          <w:noProof/>
        </w:rPr>
        <w:drawing>
          <wp:inline distT="0" distB="0" distL="0" distR="0" wp14:anchorId="326710A9" wp14:editId="67EB45AE">
            <wp:extent cx="3733800" cy="2200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2CBEA" w14:textId="77777777" w:rsidR="00D14250" w:rsidRDefault="00D14250"/>
    <w:p w14:paraId="5C95A8CC" w14:textId="3385A555" w:rsidR="00D14250" w:rsidRPr="004769C5" w:rsidRDefault="004769C5" w:rsidP="004769C5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851D53B" wp14:editId="6C6CB2E3">
            <wp:simplePos x="0" y="0"/>
            <wp:positionH relativeFrom="margin">
              <wp:align>center</wp:align>
            </wp:positionH>
            <wp:positionV relativeFrom="paragraph">
              <wp:posOffset>208915</wp:posOffset>
            </wp:positionV>
            <wp:extent cx="1095375" cy="448310"/>
            <wp:effectExtent l="0" t="0" r="9525" b="8890"/>
            <wp:wrapNone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4250" w:rsidRPr="004769C5">
        <w:rPr>
          <w:rFonts w:ascii="Arial" w:hAnsi="Arial" w:cs="Arial"/>
          <w:sz w:val="20"/>
          <w:szCs w:val="20"/>
        </w:rPr>
        <w:t xml:space="preserve">Now configure the </w:t>
      </w:r>
      <w:r w:rsidR="00E458D6">
        <w:rPr>
          <w:rFonts w:ascii="Arial" w:hAnsi="Arial" w:cs="Arial"/>
          <w:sz w:val="20"/>
          <w:szCs w:val="20"/>
        </w:rPr>
        <w:t>routers</w:t>
      </w:r>
      <w:r w:rsidR="00741CF4" w:rsidRPr="004769C5">
        <w:rPr>
          <w:rFonts w:ascii="Arial" w:hAnsi="Arial" w:cs="Arial"/>
          <w:sz w:val="20"/>
          <w:szCs w:val="20"/>
        </w:rPr>
        <w:t xml:space="preserve"> with IP </w:t>
      </w:r>
      <w:r w:rsidR="00E458D6">
        <w:rPr>
          <w:rFonts w:ascii="Arial" w:hAnsi="Arial" w:cs="Arial"/>
          <w:sz w:val="20"/>
          <w:szCs w:val="20"/>
        </w:rPr>
        <w:t xml:space="preserve">configuration </w:t>
      </w:r>
      <w:r w:rsidR="00741CF4" w:rsidRPr="004769C5">
        <w:rPr>
          <w:rFonts w:ascii="Arial" w:hAnsi="Arial" w:cs="Arial"/>
          <w:sz w:val="20"/>
          <w:szCs w:val="20"/>
        </w:rPr>
        <w:t>details</w:t>
      </w:r>
      <w:r w:rsidR="00E458D6">
        <w:rPr>
          <w:rFonts w:ascii="Arial" w:hAnsi="Arial" w:cs="Arial"/>
          <w:sz w:val="20"/>
          <w:szCs w:val="20"/>
        </w:rPr>
        <w:t xml:space="preserve"> from the topology above</w:t>
      </w:r>
      <w:r w:rsidR="00741CF4" w:rsidRPr="004769C5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  <w:r w:rsidR="00DA6858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</w:t>
      </w:r>
      <w:r w:rsidR="00DA6858" w:rsidRPr="00DA6858">
        <w:rPr>
          <w:rFonts w:ascii="Arial" w:hAnsi="Arial" w:cs="Arial"/>
          <w:sz w:val="52"/>
          <w:szCs w:val="52"/>
        </w:rPr>
        <w:sym w:font="Wingdings" w:char="F0FC"/>
      </w:r>
    </w:p>
    <w:p w14:paraId="74797D50" w14:textId="77777777" w:rsidR="00741CF4" w:rsidRDefault="00741CF4" w:rsidP="004769C5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73C952C8" w14:textId="77777777" w:rsidR="004769C5" w:rsidRDefault="004769C5" w:rsidP="004769C5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0D79B214" w14:textId="77777777" w:rsidR="004769C5" w:rsidRPr="004769C5" w:rsidRDefault="004769C5" w:rsidP="004769C5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7FD52FF7" w14:textId="2EA8581C" w:rsidR="004769C5" w:rsidRPr="00DA6858" w:rsidRDefault="00E458D6" w:rsidP="00DA6858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ke sure you can ping between both routers.</w:t>
      </w:r>
    </w:p>
    <w:p w14:paraId="309E265F" w14:textId="5A4A2E39" w:rsidR="00741CF4" w:rsidRDefault="00741CF4" w:rsidP="004769C5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3E32C5EE" w14:textId="6ADC2A94" w:rsidR="004769C5" w:rsidRDefault="00DA6858" w:rsidP="004769C5">
      <w:pPr>
        <w:pStyle w:val="NoSpacing"/>
        <w:ind w:left="360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73C9FEBD" wp14:editId="0D5BCD03">
            <wp:simplePos x="0" y="0"/>
            <wp:positionH relativeFrom="margin">
              <wp:posOffset>2419350</wp:posOffset>
            </wp:positionH>
            <wp:positionV relativeFrom="paragraph">
              <wp:posOffset>112077</wp:posOffset>
            </wp:positionV>
            <wp:extent cx="1095375" cy="448310"/>
            <wp:effectExtent l="0" t="0" r="9525" b="8890"/>
            <wp:wrapNone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DA59ED" w14:textId="14662BBB" w:rsidR="00741CF4" w:rsidRPr="004769C5" w:rsidRDefault="00DA6858" w:rsidP="00DA6858">
      <w:pPr>
        <w:pStyle w:val="NoSpacing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</w:t>
      </w:r>
      <w:r w:rsidRPr="00DA6858">
        <w:rPr>
          <w:rFonts w:ascii="Arial" w:hAnsi="Arial" w:cs="Arial"/>
          <w:sz w:val="52"/>
          <w:szCs w:val="52"/>
        </w:rPr>
        <w:sym w:font="Wingdings" w:char="F0FC"/>
      </w:r>
    </w:p>
    <w:p w14:paraId="02B8CF0A" w14:textId="4DD9CD5F" w:rsidR="00E066A7" w:rsidRDefault="00E066A7" w:rsidP="004769C5">
      <w:pPr>
        <w:jc w:val="center"/>
      </w:pPr>
    </w:p>
    <w:p w14:paraId="7F774161" w14:textId="3FA469DA" w:rsidR="00E458D6" w:rsidRDefault="00DA6858">
      <w:r w:rsidRPr="00DA6858">
        <w:rPr>
          <w:noProof/>
        </w:rPr>
        <w:drawing>
          <wp:inline distT="0" distB="0" distL="0" distR="0" wp14:anchorId="3927F002" wp14:editId="4C2F46D5">
            <wp:extent cx="4753010" cy="1114433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53010" cy="1114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25D4F" w14:textId="77777777" w:rsidR="00EC3E29" w:rsidRDefault="00905712" w:rsidP="004769C5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Now we have basic connectivity so w</w:t>
      </w:r>
      <w:r w:rsidR="00581BC1" w:rsidRPr="004769C5">
        <w:rPr>
          <w:rFonts w:ascii="Arial" w:hAnsi="Arial" w:cs="Arial"/>
          <w:sz w:val="20"/>
          <w:szCs w:val="20"/>
        </w:rPr>
        <w:t>e will now configure</w:t>
      </w:r>
      <w:r w:rsidR="004769C5">
        <w:rPr>
          <w:rFonts w:ascii="Arial" w:hAnsi="Arial" w:cs="Arial"/>
          <w:sz w:val="20"/>
          <w:szCs w:val="20"/>
        </w:rPr>
        <w:t xml:space="preserve"> R</w:t>
      </w:r>
      <w:r>
        <w:rPr>
          <w:rFonts w:ascii="Arial" w:hAnsi="Arial" w:cs="Arial"/>
          <w:sz w:val="20"/>
          <w:szCs w:val="20"/>
        </w:rPr>
        <w:t>0</w:t>
      </w:r>
      <w:r w:rsidR="00581BC1" w:rsidRPr="004769C5">
        <w:rPr>
          <w:rFonts w:ascii="Arial" w:hAnsi="Arial" w:cs="Arial"/>
          <w:sz w:val="20"/>
          <w:szCs w:val="20"/>
        </w:rPr>
        <w:t xml:space="preserve"> the BGP protocol</w:t>
      </w:r>
    </w:p>
    <w:p w14:paraId="177194B0" w14:textId="77777777" w:rsidR="00EC3E29" w:rsidRDefault="00EC3E29" w:rsidP="00EC3E29">
      <w:pPr>
        <w:pStyle w:val="NoSpacing"/>
        <w:rPr>
          <w:rFonts w:ascii="Arial" w:hAnsi="Arial" w:cs="Arial"/>
          <w:sz w:val="20"/>
          <w:szCs w:val="20"/>
        </w:rPr>
      </w:pPr>
    </w:p>
    <w:p w14:paraId="72FC55E7" w14:textId="77777777" w:rsidR="00EC3E29" w:rsidRDefault="00EC3E29" w:rsidP="00EC3E29">
      <w:pPr>
        <w:pStyle w:val="NoSpacing"/>
        <w:rPr>
          <w:rFonts w:ascii="Arial" w:hAnsi="Arial" w:cs="Arial"/>
          <w:sz w:val="20"/>
          <w:szCs w:val="20"/>
        </w:rPr>
      </w:pPr>
    </w:p>
    <w:p w14:paraId="46E7DEE3" w14:textId="313A5505" w:rsidR="00581BC1" w:rsidRPr="004769C5" w:rsidRDefault="00EC3E29" w:rsidP="00EC3E29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A414A71" wp14:editId="69C121CB">
            <wp:extent cx="4048125" cy="2762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769C5">
        <w:rPr>
          <w:rFonts w:ascii="Arial" w:hAnsi="Arial" w:cs="Arial"/>
          <w:sz w:val="20"/>
          <w:szCs w:val="20"/>
        </w:rPr>
        <w:br/>
      </w:r>
    </w:p>
    <w:p w14:paraId="2BCAE703" w14:textId="0C03D01B" w:rsidR="004769C5" w:rsidRPr="00474F73" w:rsidRDefault="004769C5" w:rsidP="00E458D6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br/>
      </w:r>
      <w:r w:rsidR="00EC3E29" w:rsidRPr="00474F73">
        <w:rPr>
          <w:rFonts w:ascii="Arial" w:hAnsi="Arial" w:cs="Arial"/>
          <w:b/>
          <w:bCs/>
          <w:sz w:val="20"/>
          <w:szCs w:val="20"/>
        </w:rPr>
        <w:t>What error did you get when you entered those commands?</w:t>
      </w:r>
      <w:r w:rsidRPr="00474F73">
        <w:rPr>
          <w:rFonts w:ascii="Arial" w:hAnsi="Arial" w:cs="Arial"/>
          <w:b/>
          <w:bCs/>
          <w:sz w:val="20"/>
          <w:szCs w:val="20"/>
        </w:rPr>
        <w:br/>
      </w:r>
      <w:r w:rsidR="00474F73" w:rsidRPr="00474F73">
        <w:rPr>
          <w:rFonts w:ascii="Arial" w:hAnsi="Arial" w:cs="Arial"/>
          <w:b/>
          <w:bCs/>
          <w:sz w:val="20"/>
          <w:szCs w:val="20"/>
        </w:rPr>
        <w:t>%Cisco Packet Tracer does not support internal BGP in this version. Only external neighbors are supported.</w:t>
      </w:r>
    </w:p>
    <w:p w14:paraId="6C56231A" w14:textId="6F41B03C" w:rsidR="004769C5" w:rsidRDefault="00EC3E29" w:rsidP="00474F73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612DFC3" wp14:editId="0560CA33">
                <wp:simplePos x="0" y="0"/>
                <wp:positionH relativeFrom="column">
                  <wp:posOffset>542925</wp:posOffset>
                </wp:positionH>
                <wp:positionV relativeFrom="paragraph">
                  <wp:posOffset>121285</wp:posOffset>
                </wp:positionV>
                <wp:extent cx="5048250" cy="0"/>
                <wp:effectExtent l="0" t="19050" r="1905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82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C514C7" id="Straight Connector 16" o:spid="_x0000_s1026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2.75pt,9.55pt" to="440.25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" strokecolor="black [3213]" strokeweight="2.25pt">
                <v:stroke joinstyle="miter"/>
              </v:line>
            </w:pict>
          </mc:Fallback>
        </mc:AlternateContent>
      </w:r>
    </w:p>
    <w:p w14:paraId="3F8D89EA" w14:textId="6D39B967" w:rsidR="004769C5" w:rsidRPr="004769C5" w:rsidRDefault="00EC3E29" w:rsidP="004769C5">
      <w:pP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/>
      </w:r>
    </w:p>
    <w:p w14:paraId="33F0BE62" w14:textId="6FA41D81" w:rsidR="00581BC1" w:rsidRDefault="00EC3E29" w:rsidP="004769C5">
      <w:pPr>
        <w:pStyle w:val="ListParagraph"/>
        <w:numPr>
          <w:ilvl w:val="0"/>
          <w:numId w:val="1"/>
        </w:numPr>
        <w:ind w:left="360"/>
      </w:pPr>
      <w:r>
        <w:rPr>
          <w:rFonts w:ascii="Arial" w:hAnsi="Arial" w:cs="Arial"/>
          <w:sz w:val="20"/>
          <w:szCs w:val="20"/>
        </w:rPr>
        <w:t xml:space="preserve">Based what we did in lab 14, I want to update the topology that you created in step 1 of this </w:t>
      </w:r>
      <w:r w:rsidR="00D31866">
        <w:rPr>
          <w:rFonts w:ascii="Arial" w:hAnsi="Arial" w:cs="Arial"/>
          <w:sz w:val="20"/>
          <w:szCs w:val="20"/>
        </w:rPr>
        <w:t>lab,</w:t>
      </w:r>
      <w:r>
        <w:rPr>
          <w:rFonts w:ascii="Arial" w:hAnsi="Arial" w:cs="Arial"/>
          <w:sz w:val="20"/>
          <w:szCs w:val="20"/>
        </w:rPr>
        <w:t xml:space="preserve"> but this time have the two routers in two separate autonomous domains. 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  <w:t xml:space="preserve">Packet tracer does not currently support internal BGP. </w:t>
      </w:r>
      <w:proofErr w:type="gramStart"/>
      <w:r w:rsidR="00D31866">
        <w:rPr>
          <w:rFonts w:ascii="Arial" w:hAnsi="Arial" w:cs="Arial"/>
          <w:sz w:val="20"/>
          <w:szCs w:val="20"/>
        </w:rPr>
        <w:t>…..</w:t>
      </w:r>
      <w:proofErr w:type="gramEnd"/>
      <w:r w:rsidR="00D31866">
        <w:rPr>
          <w:rFonts w:ascii="Arial" w:hAnsi="Arial" w:cs="Arial"/>
          <w:sz w:val="20"/>
          <w:szCs w:val="20"/>
        </w:rPr>
        <w:t>Oops!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  <w:t xml:space="preserve">Insert a screenshot of your updated topology below. </w:t>
      </w:r>
    </w:p>
    <w:p w14:paraId="35C4906A" w14:textId="35A47BF3" w:rsidR="00741CF4" w:rsidRDefault="00D31866" w:rsidP="004769C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233F225" wp14:editId="5AFCB656">
                <wp:simplePos x="0" y="0"/>
                <wp:positionH relativeFrom="column">
                  <wp:posOffset>2828925</wp:posOffset>
                </wp:positionH>
                <wp:positionV relativeFrom="paragraph">
                  <wp:posOffset>31115</wp:posOffset>
                </wp:positionV>
                <wp:extent cx="0" cy="476250"/>
                <wp:effectExtent l="114300" t="0" r="133350" b="571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625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E0DD76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" o:spid="_x0000_s1026" type="#_x0000_t32" style="position:absolute;margin-left:222.75pt;margin-top:2.45pt;width:0;height:37.5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" strokecolor="black [3213]" strokeweight="4.5pt">
                <v:stroke endarrow="block" joinstyle="miter"/>
              </v:shape>
            </w:pict>
          </mc:Fallback>
        </mc:AlternateContent>
      </w:r>
    </w:p>
    <w:p w14:paraId="50E5120A" w14:textId="0A08BC89" w:rsidR="004769C5" w:rsidRDefault="004769C5">
      <w:pPr>
        <w:rPr>
          <w:noProof/>
        </w:rPr>
      </w:pPr>
    </w:p>
    <w:p w14:paraId="0C3585E6" w14:textId="16717442" w:rsidR="00EC3E29" w:rsidRDefault="00EC3E29">
      <w:pPr>
        <w:rPr>
          <w:noProof/>
        </w:rPr>
      </w:pPr>
    </w:p>
    <w:p w14:paraId="1985CD5D" w14:textId="46468F97" w:rsidR="00EC3E29" w:rsidRDefault="00534E44">
      <w:pPr>
        <w:rPr>
          <w:noProof/>
        </w:rPr>
      </w:pPr>
      <w:r w:rsidRPr="00534E44">
        <w:rPr>
          <w:noProof/>
        </w:rPr>
        <w:drawing>
          <wp:inline distT="0" distB="0" distL="0" distR="0" wp14:anchorId="1BFF6262" wp14:editId="16B42B6E">
            <wp:extent cx="4818841" cy="2738438"/>
            <wp:effectExtent l="0" t="0" r="127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30370" cy="274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819BA" w14:textId="77777777" w:rsidR="00D31866" w:rsidRDefault="00D31866"/>
    <w:p w14:paraId="304ED0D3" w14:textId="535341E5" w:rsidR="00F411EB" w:rsidRPr="004769C5" w:rsidRDefault="00534E44" w:rsidP="004769C5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77FF5D2B" wp14:editId="2C1F2C2E">
            <wp:simplePos x="0" y="0"/>
            <wp:positionH relativeFrom="margin">
              <wp:posOffset>2376488</wp:posOffset>
            </wp:positionH>
            <wp:positionV relativeFrom="paragraph">
              <wp:posOffset>546100</wp:posOffset>
            </wp:positionV>
            <wp:extent cx="1095375" cy="448310"/>
            <wp:effectExtent l="0" t="0" r="9525" b="8890"/>
            <wp:wrapNone/>
            <wp:docPr id="19" name="Picture 19" descr="Logo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Logo&#10;&#10;Description automatically generated with low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11EB" w:rsidRPr="004769C5">
        <w:rPr>
          <w:rFonts w:ascii="Arial" w:hAnsi="Arial" w:cs="Arial"/>
          <w:sz w:val="20"/>
          <w:szCs w:val="20"/>
        </w:rPr>
        <w:t xml:space="preserve">Now </w:t>
      </w:r>
      <w:r w:rsidR="00D31866">
        <w:rPr>
          <w:rFonts w:ascii="Arial" w:hAnsi="Arial" w:cs="Arial"/>
          <w:sz w:val="20"/>
          <w:szCs w:val="20"/>
        </w:rPr>
        <w:t xml:space="preserve">configure both routers with the same two commands that we used in step 4 but this time have the two routers in different AS’s. </w:t>
      </w:r>
      <w:r w:rsidR="00F411EB" w:rsidRPr="004769C5">
        <w:rPr>
          <w:rFonts w:ascii="Arial" w:hAnsi="Arial" w:cs="Arial"/>
          <w:sz w:val="20"/>
          <w:szCs w:val="20"/>
        </w:rPr>
        <w:t xml:space="preserve"> </w:t>
      </w:r>
      <w:r w:rsidR="004769C5">
        <w:rPr>
          <w:rFonts w:ascii="Arial" w:hAnsi="Arial" w:cs="Arial"/>
          <w:sz w:val="20"/>
          <w:szCs w:val="20"/>
        </w:rPr>
        <w:br/>
      </w:r>
      <w:r w:rsidR="004769C5">
        <w:rPr>
          <w:rFonts w:ascii="Arial" w:hAnsi="Arial" w:cs="Arial"/>
          <w:sz w:val="20"/>
          <w:szCs w:val="20"/>
        </w:rPr>
        <w:br/>
      </w:r>
    </w:p>
    <w:p w14:paraId="45AD436F" w14:textId="552FDA19" w:rsidR="00D31866" w:rsidRDefault="00534E44" w:rsidP="00765FF7">
      <w:pPr>
        <w:jc w:val="center"/>
      </w:pPr>
      <w:r>
        <w:t xml:space="preserve">                        </w:t>
      </w:r>
      <w:r w:rsidRPr="00DA6858">
        <w:rPr>
          <w:rFonts w:ascii="Arial" w:hAnsi="Arial" w:cs="Arial"/>
          <w:sz w:val="52"/>
          <w:szCs w:val="52"/>
        </w:rPr>
        <w:sym w:font="Wingdings" w:char="F0FC"/>
      </w:r>
    </w:p>
    <w:p w14:paraId="2300D7F6" w14:textId="3C20EC44" w:rsidR="00D31866" w:rsidRPr="00D31866" w:rsidRDefault="00D31866" w:rsidP="00D31866">
      <w:pPr>
        <w:pStyle w:val="ListParagraph"/>
        <w:numPr>
          <w:ilvl w:val="0"/>
          <w:numId w:val="1"/>
        </w:numPr>
        <w:ind w:left="360"/>
      </w:pPr>
      <w:r>
        <w:rPr>
          <w:rFonts w:ascii="Arial" w:hAnsi="Arial" w:cs="Arial"/>
          <w:sz w:val="20"/>
          <w:szCs w:val="20"/>
        </w:rPr>
        <w:lastRenderedPageBreak/>
        <w:t>Insert a screenshot of both updated router configurations below (just show the two configuration commands that you entered in step 6 below.</w:t>
      </w:r>
    </w:p>
    <w:p w14:paraId="590023BB" w14:textId="2A6A557B" w:rsidR="00D31866" w:rsidRDefault="00D31866" w:rsidP="00D31866"/>
    <w:p w14:paraId="4C5E1272" w14:textId="4FF6732F" w:rsidR="00D31866" w:rsidRDefault="00D31866" w:rsidP="00D31866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CADAEC3" wp14:editId="04F66F70">
                <wp:simplePos x="0" y="0"/>
                <wp:positionH relativeFrom="margin">
                  <wp:align>center</wp:align>
                </wp:positionH>
                <wp:positionV relativeFrom="paragraph">
                  <wp:posOffset>8890</wp:posOffset>
                </wp:positionV>
                <wp:extent cx="0" cy="476250"/>
                <wp:effectExtent l="114300" t="0" r="133350" b="571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625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C555CF" id="Straight Arrow Connector 18" o:spid="_x0000_s1026" type="#_x0000_t32" style="position:absolute;margin-left:0;margin-top:.7pt;width:0;height:37.5pt;z-index:25167564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" strokecolor="black [3213]" strokeweight="4.5pt">
                <v:stroke endarrow="block" joinstyle="miter"/>
                <w10:wrap anchorx="margin"/>
              </v:shape>
            </w:pict>
          </mc:Fallback>
        </mc:AlternateContent>
      </w:r>
    </w:p>
    <w:p w14:paraId="6EE30E24" w14:textId="77777777" w:rsidR="00D31866" w:rsidRDefault="00D31866" w:rsidP="00D31866"/>
    <w:p w14:paraId="4E2F8CD0" w14:textId="58CE76F0" w:rsidR="00D31866" w:rsidRDefault="005A4502" w:rsidP="00D31866">
      <w:r w:rsidRPr="005A4502">
        <w:drawing>
          <wp:inline distT="0" distB="0" distL="0" distR="0" wp14:anchorId="03B5B819" wp14:editId="3F94D011">
            <wp:extent cx="5943600" cy="194595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31397"/>
                    <a:stretch/>
                  </pic:blipFill>
                  <pic:spPr bwMode="auto">
                    <a:xfrm>
                      <a:off x="0" y="0"/>
                      <a:ext cx="5943600" cy="19459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BCBBC2" w14:textId="01C46CB1" w:rsidR="00D31866" w:rsidRDefault="00D31866" w:rsidP="00D31866"/>
    <w:p w14:paraId="3BA9BE56" w14:textId="5CA9A0CC" w:rsidR="00D31866" w:rsidRDefault="005A4502" w:rsidP="00D31866">
      <w:r w:rsidRPr="005A4502">
        <w:drawing>
          <wp:inline distT="0" distB="0" distL="0" distR="0" wp14:anchorId="728A86ED" wp14:editId="4767239D">
            <wp:extent cx="4381532" cy="1895489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1532" cy="1895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3AAEB" w14:textId="77777777" w:rsidR="00D31866" w:rsidRDefault="00D31866" w:rsidP="00D31866"/>
    <w:p w14:paraId="71C0E664" w14:textId="31328AEC" w:rsidR="00D31866" w:rsidRPr="00665A07" w:rsidRDefault="00D31866" w:rsidP="00D31866">
      <w:pPr>
        <w:pStyle w:val="ListParagraph"/>
        <w:numPr>
          <w:ilvl w:val="0"/>
          <w:numId w:val="1"/>
        </w:numPr>
        <w:ind w:left="360"/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nsert a </w:t>
      </w:r>
      <w:r w:rsidRPr="00665A07">
        <w:rPr>
          <w:rFonts w:ascii="Arial" w:hAnsi="Arial" w:cs="Arial"/>
          <w:sz w:val="20"/>
          <w:szCs w:val="20"/>
        </w:rPr>
        <w:t xml:space="preserve">screenshot of the </w:t>
      </w:r>
      <w:r w:rsidR="00665A07" w:rsidRPr="00665A07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successful BGP adjacency change </w:t>
      </w:r>
      <w:r w:rsidRPr="00665A07">
        <w:rPr>
          <w:rFonts w:ascii="Arial" w:hAnsi="Arial" w:cs="Arial"/>
          <w:sz w:val="20"/>
          <w:szCs w:val="20"/>
        </w:rPr>
        <w:t xml:space="preserve">between both routers below.   </w:t>
      </w:r>
    </w:p>
    <w:p w14:paraId="0918C672" w14:textId="598E82B5" w:rsidR="005A4502" w:rsidRDefault="005A4502" w:rsidP="00D31866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1F26391" wp14:editId="4D194A63">
                <wp:simplePos x="0" y="0"/>
                <wp:positionH relativeFrom="margin">
                  <wp:posOffset>3028950</wp:posOffset>
                </wp:positionH>
                <wp:positionV relativeFrom="paragraph">
                  <wp:posOffset>32702</wp:posOffset>
                </wp:positionV>
                <wp:extent cx="0" cy="476250"/>
                <wp:effectExtent l="114300" t="0" r="133350" b="571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6250"/>
                        </a:xfrm>
                        <a:prstGeom prst="straightConnector1">
                          <a:avLst/>
                        </a:prstGeom>
                        <a:noFill/>
                        <a:ln w="571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2A280F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" o:spid="_x0000_s1026" type="#_x0000_t32" style="position:absolute;margin-left:238.5pt;margin-top:2.55pt;width:0;height:37.5pt;z-index:251679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" strokecolor="windowText" strokeweight="4.5pt">
                <v:stroke endarrow="block" joinstyle="miter"/>
                <w10:wrap anchorx="margin"/>
              </v:shape>
            </w:pict>
          </mc:Fallback>
        </mc:AlternateContent>
      </w:r>
    </w:p>
    <w:p w14:paraId="0849A667" w14:textId="67E58D85" w:rsidR="005A4502" w:rsidRDefault="005A4502" w:rsidP="00D31866"/>
    <w:p w14:paraId="5C171B66" w14:textId="0A13319B" w:rsidR="005A4502" w:rsidRDefault="005A4502" w:rsidP="00D31866"/>
    <w:p w14:paraId="5AAE0245" w14:textId="0AC15909" w:rsidR="00F411EB" w:rsidRDefault="005A4502" w:rsidP="00D31866">
      <w:r w:rsidRPr="005A4502">
        <w:lastRenderedPageBreak/>
        <w:drawing>
          <wp:inline distT="0" distB="0" distL="0" distR="0" wp14:anchorId="19E98B37" wp14:editId="2F8E8CEE">
            <wp:extent cx="5353089" cy="217171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53089" cy="2171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16831" w14:textId="67B14E5D" w:rsidR="005A4502" w:rsidRDefault="005A4502" w:rsidP="00D31866"/>
    <w:p w14:paraId="181830C9" w14:textId="310C94EF" w:rsidR="005A4502" w:rsidRDefault="005A4502" w:rsidP="00D31866">
      <w:r w:rsidRPr="005A4502">
        <w:drawing>
          <wp:inline distT="0" distB="0" distL="0" distR="0" wp14:anchorId="4ABA71F6" wp14:editId="6DB2BBBD">
            <wp:extent cx="5438815" cy="2171716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38815" cy="2171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45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814241"/>
    <w:multiLevelType w:val="hybridMultilevel"/>
    <w:tmpl w:val="FF145E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557B9B"/>
    <w:multiLevelType w:val="hybridMultilevel"/>
    <w:tmpl w:val="16A879C8"/>
    <w:lvl w:ilvl="0" w:tplc="4A3C447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0537430">
    <w:abstractNumId w:val="1"/>
  </w:num>
  <w:num w:numId="2" w16cid:durableId="538860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NTEztzS2MDE0NTNV0lEKTi0uzszPAykwqgUAEYPWmywAAAA="/>
  </w:docVars>
  <w:rsids>
    <w:rsidRoot w:val="00910046"/>
    <w:rsid w:val="00050A61"/>
    <w:rsid w:val="00423980"/>
    <w:rsid w:val="00455895"/>
    <w:rsid w:val="00474F73"/>
    <w:rsid w:val="004769C5"/>
    <w:rsid w:val="00534E44"/>
    <w:rsid w:val="00581BC1"/>
    <w:rsid w:val="005A4502"/>
    <w:rsid w:val="00665A07"/>
    <w:rsid w:val="00722C10"/>
    <w:rsid w:val="00741CF4"/>
    <w:rsid w:val="00765FF7"/>
    <w:rsid w:val="00905712"/>
    <w:rsid w:val="00910046"/>
    <w:rsid w:val="00A823FA"/>
    <w:rsid w:val="00CC5F10"/>
    <w:rsid w:val="00D06249"/>
    <w:rsid w:val="00D14250"/>
    <w:rsid w:val="00D31866"/>
    <w:rsid w:val="00DA6858"/>
    <w:rsid w:val="00E066A7"/>
    <w:rsid w:val="00E458D6"/>
    <w:rsid w:val="00EC3E29"/>
    <w:rsid w:val="00F41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FA522"/>
  <w15:chartTrackingRefBased/>
  <w15:docId w15:val="{73DAEB1E-B344-4E85-A9A1-E30B3BE4C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050A61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050A61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NoSpacing">
    <w:name w:val="No Spacing"/>
    <w:uiPriority w:val="1"/>
    <w:qFormat/>
    <w:rsid w:val="00050A6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769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4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ra A. Fulton Schools of Engineering</Company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Doheny</dc:creator>
  <cp:keywords/>
  <dc:description/>
  <cp:lastModifiedBy>Sridhar Renangi</cp:lastModifiedBy>
  <cp:revision>22</cp:revision>
  <dcterms:created xsi:type="dcterms:W3CDTF">2019-04-16T14:45:00Z</dcterms:created>
  <dcterms:modified xsi:type="dcterms:W3CDTF">2022-10-30T06:42:00Z</dcterms:modified>
</cp:coreProperties>
</file>